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0979A07C" w:rsidR="003C23E5" w:rsidRDefault="00A06151" w:rsidP="00D85709">
      <w:pPr>
        <w:spacing w:line="360" w:lineRule="auto"/>
        <w:contextualSpacing/>
        <w:jc w:val="center"/>
        <w:rPr>
          <w:sz w:val="22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  <w:hyperlink r:id="rId8" w:history="1">
        <w:r w:rsidR="00974532" w:rsidRPr="00974532">
          <w:rPr>
            <w:rStyle w:val="Hyperlink"/>
            <w:sz w:val="22"/>
          </w:rPr>
          <w:t>ASA</w:t>
        </w:r>
      </w:hyperlink>
    </w:p>
    <w:p w14:paraId="18A375CC" w14:textId="590BA690" w:rsidR="00D61830" w:rsidRPr="004F08A5" w:rsidRDefault="00D61830" w:rsidP="008B73AE">
      <w:pPr>
        <w:spacing w:line="360" w:lineRule="auto"/>
        <w:contextualSpacing/>
        <w:rPr>
          <w:rStyle w:val="Hyperlink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underlying mechanism</w:t>
      </w:r>
      <w:r w:rsidR="007F2E11">
        <w:rPr>
          <w:sz w:val="22"/>
        </w:rPr>
        <w:t>s</w:t>
      </w:r>
      <w:r w:rsidR="00A136CB">
        <w:rPr>
          <w:sz w:val="22"/>
        </w:rPr>
        <w:t xml:space="preserve"> and informing effective policy design.</w:t>
      </w:r>
      <w:r w:rsidR="00995DD7">
        <w:rPr>
          <w:sz w:val="22"/>
        </w:rPr>
        <w:t xml:space="preserve"> My research aims to improve our living environment in a cost-efficient way.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64694BD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</w:t>
      </w:r>
      <w:r w:rsidR="00A06151">
        <w:rPr>
          <w:sz w:val="22"/>
        </w:rPr>
        <w:t>'</w:t>
      </w:r>
      <w:r w:rsidR="002F64F5">
        <w:rPr>
          <w:sz w:val="22"/>
        </w:rPr>
        <w:t>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35BEE774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bookmarkStart w:id="0" w:name="_GoBack"/>
      <w:bookmarkEnd w:id="0"/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</w:t>
      </w:r>
      <w:r w:rsidR="00A06151">
        <w:rPr>
          <w:sz w:val="22"/>
        </w:rPr>
        <w:t>'</w:t>
      </w:r>
      <w:r>
        <w:rPr>
          <w:sz w:val="22"/>
        </w:rPr>
        <w:t>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6E21DF92" w:rsidR="00385C85" w:rsidRDefault="00A06151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>
          <w:rPr>
            <w:rStyle w:val="Hyperlink"/>
            <w:b/>
            <w:bCs/>
            <w:sz w:val="22"/>
          </w:rPr>
          <w:t>Measuring Policy Uncertainty Using Coal Power Plants' 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A06151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0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A06151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1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A06151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2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0B839C70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</w:t>
      </w:r>
      <w:r w:rsidR="00A06151">
        <w:rPr>
          <w:color w:val="000000" w:themeColor="text1"/>
          <w:sz w:val="22"/>
        </w:rPr>
        <w:t>"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>.</w:t>
      </w:r>
      <w:r w:rsidR="00A06151">
        <w:rPr>
          <w:color w:val="000000" w:themeColor="text1"/>
          <w:sz w:val="22"/>
        </w:rPr>
        <w:t>"</w:t>
      </w:r>
      <w:r w:rsidRPr="00197CC8">
        <w:rPr>
          <w:color w:val="000000" w:themeColor="text1"/>
          <w:sz w:val="22"/>
        </w:rPr>
        <w:t xml:space="preserve">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</w:t>
      </w:r>
      <w:r w:rsidR="00FF763E">
        <w:t>, interdisciplinary</w:t>
      </w:r>
      <w:r w:rsidR="00E163E6">
        <w:t xml:space="preserve"> for science and medicine</w:t>
      </w:r>
      <w:r w:rsidR="0004066E">
        <w:t>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4372389E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51117E40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27252CC0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583290E0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E22BFE2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</w:t>
      </w:r>
      <w:r w:rsidR="00A06151">
        <w:rPr>
          <w:bCs/>
          <w:i/>
          <w:iCs/>
          <w:color w:val="000000" w:themeColor="text1"/>
          <w:sz w:val="22"/>
        </w:rPr>
        <w:t>'</w:t>
      </w:r>
      <w:r w:rsidRPr="000778FF">
        <w:rPr>
          <w:bCs/>
          <w:i/>
          <w:iCs/>
          <w:color w:val="000000" w:themeColor="text1"/>
          <w:sz w:val="22"/>
        </w:rPr>
        <w:t xml:space="preserve"> Investment and Exit Decisions</w:t>
      </w:r>
    </w:p>
    <w:p w14:paraId="2570195F" w14:textId="128C708F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7ADD93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lastRenderedPageBreak/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2BEDF46D" w14:textId="27E8DF0C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r w:rsidR="00975CA8">
        <w:rPr>
          <w:bCs/>
          <w:sz w:val="22"/>
        </w:rPr>
        <w:t>Pacific</w:t>
      </w:r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3D57344A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r w:rsidR="00975CA8">
        <w:rPr>
          <w:bCs/>
          <w:sz w:val="22"/>
        </w:rPr>
        <w:t>OpenStreetMap</w:t>
      </w:r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645BA4EB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, </w:t>
      </w:r>
      <w:r>
        <w:rPr>
          <w:sz w:val="22"/>
        </w:rPr>
        <w:t>2020</w:t>
      </w:r>
      <w:r w:rsidR="00515BD2">
        <w:rPr>
          <w:sz w:val="22"/>
        </w:rPr>
        <w:t>, 2021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15448E16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</w:t>
      </w:r>
      <w:hyperlink r:id="rId13" w:history="1">
        <w:r w:rsidRPr="00F14942">
          <w:rPr>
            <w:rStyle w:val="Hyperlink"/>
            <w:sz w:val="22"/>
          </w:rPr>
          <w:t>ASA</w:t>
        </w:r>
      </w:hyperlink>
      <w:r>
        <w:rPr>
          <w:sz w:val="22"/>
        </w:rPr>
        <w:t xml:space="preserve">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35C1678A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824ECE">
        <w:rPr>
          <w:bCs/>
          <w:noProof/>
          <w:sz w:val="22"/>
        </w:rPr>
        <w:t>December 16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tqgFAN0CzTs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5BD2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2E11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24ECE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4532"/>
    <w:rsid w:val="00975084"/>
    <w:rsid w:val="00975CA8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6151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163E6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4942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4E91"/>
    <w:rsid w:val="00FD5353"/>
    <w:rsid w:val="00FE1472"/>
    <w:rsid w:val="00FE46EF"/>
    <w:rsid w:val="00FE50F4"/>
    <w:rsid w:val="00FE7AB8"/>
    <w:rsid w:val="00FF1F47"/>
    <w:rsid w:val="00FF4CCA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uarialdirectory.org/?searchType=11&amp;discloseId=OLlRK7tQXIOI%2FO7q0tuRfw%3D%3D" TargetMode="External"/><Relationship Id="rId13" Type="http://schemas.openxmlformats.org/officeDocument/2006/relationships/hyperlink" Target="https://www.actuarialdirectory.org/?searchType=11&amp;discloseId=OLlRK7tQXIOI%2FO7q0tuRfw%3D%3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hyperlink" Target="http://www.u.arizona.edu/~wzhang357/paper/HI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WendanZhang_EV.pdf" TargetMode="External"/><Relationship Id="rId5" Type="http://schemas.openxmlformats.org/officeDocument/2006/relationships/hyperlink" Target="https://github.com/Danny1127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u.arizona.edu/~wzhang357/paper/WendanZhang_Emission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JMP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4</Pages>
  <Words>1130</Words>
  <Characters>6441</Characters>
  <Application>Microsoft Office Word</Application>
  <DocSecurity>0</DocSecurity>
  <Lines>161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101</cp:revision>
  <cp:lastPrinted>2020-10-07T05:29:00Z</cp:lastPrinted>
  <dcterms:created xsi:type="dcterms:W3CDTF">2020-06-23T21:55:00Z</dcterms:created>
  <dcterms:modified xsi:type="dcterms:W3CDTF">2020-12-16T21:07:00Z</dcterms:modified>
</cp:coreProperties>
</file>